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E96060" w14:textId="77777777" w:rsidR="00C44D91" w:rsidRPr="000E5480" w:rsidRDefault="00C44D91" w:rsidP="00C44D91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</w:pPr>
      <w:r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>CS5560</w:t>
      </w:r>
      <w:r w:rsidRPr="000E5480"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 xml:space="preserve"> </w:t>
      </w:r>
      <w:r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>Knowledge Discovery Management</w:t>
      </w:r>
    </w:p>
    <w:p w14:paraId="34230124" w14:textId="39815D89" w:rsidR="00C44D91" w:rsidRDefault="00C44D91" w:rsidP="00C44D91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</w:pPr>
      <w:r w:rsidRPr="000E5480"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 xml:space="preserve"> </w:t>
      </w:r>
      <w:r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>In Class Assignment</w:t>
      </w:r>
      <w:r w:rsidRPr="000E5480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 xml:space="preserve"> #</w:t>
      </w:r>
      <w:r w:rsidR="0018050E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>8</w:t>
      </w:r>
    </w:p>
    <w:p w14:paraId="3DEF99BF" w14:textId="19D385F5" w:rsidR="00C44D91" w:rsidRDefault="009C1381" w:rsidP="00C44D91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</w:pPr>
      <w:r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>1</w:t>
      </w:r>
      <w:r w:rsidR="00431CC9"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>9</w:t>
      </w:r>
      <w:r w:rsidRPr="009C1381">
        <w:rPr>
          <w:rFonts w:ascii="Times New Roman" w:eastAsia="Calibri" w:hAnsi="Times New Roman" w:cs="Times New Roman"/>
          <w:b/>
          <w:bCs/>
          <w:sz w:val="24"/>
          <w:szCs w:val="40"/>
          <w:vertAlign w:val="superscript"/>
          <w:lang w:val="en-US"/>
        </w:rPr>
        <w:t>th</w:t>
      </w:r>
      <w:r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 xml:space="preserve"> </w:t>
      </w:r>
      <w:r w:rsidR="00431CC9"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>March</w:t>
      </w:r>
      <w:r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 xml:space="preserve"> 20</w:t>
      </w:r>
      <w:r w:rsidR="00431CC9"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>20</w:t>
      </w:r>
    </w:p>
    <w:p w14:paraId="7B256BB8" w14:textId="68A372E0" w:rsidR="00431CC9" w:rsidRPr="00DD02BC" w:rsidRDefault="00431CC9" w:rsidP="00A22A7B">
      <w:pPr>
        <w:pStyle w:val="ListParagraph"/>
        <w:spacing w:before="240" w:line="240" w:lineRule="auto"/>
        <w:ind w:left="360"/>
        <w:rPr>
          <w:rFonts w:ascii="Times New Roman" w:hAnsi="Times New Roman" w:cs="Times New Roman"/>
          <w:bCs/>
          <w:sz w:val="32"/>
          <w:szCs w:val="32"/>
        </w:rPr>
      </w:pPr>
      <w:r w:rsidRPr="00DD02BC">
        <w:rPr>
          <w:rFonts w:ascii="Times New Roman" w:hAnsi="Times New Roman" w:cs="Times New Roman"/>
          <w:bCs/>
          <w:sz w:val="32"/>
          <w:szCs w:val="32"/>
        </w:rPr>
        <w:t>Perform the following Steps:</w:t>
      </w:r>
    </w:p>
    <w:p w14:paraId="1869C117" w14:textId="77777777" w:rsidR="00431CC9" w:rsidRDefault="00431CC9" w:rsidP="00431CC9">
      <w:pPr>
        <w:pStyle w:val="ListParagraph"/>
        <w:numPr>
          <w:ilvl w:val="0"/>
          <w:numId w:val="14"/>
        </w:numPr>
        <w:spacing w:before="24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ke Two or more Abstract</w:t>
      </w:r>
    </w:p>
    <w:p w14:paraId="65CA580D" w14:textId="22E6A710" w:rsidR="00A22A7B" w:rsidRDefault="00A22A7B" w:rsidP="00431CC9">
      <w:pPr>
        <w:pStyle w:val="ListParagraph"/>
        <w:numPr>
          <w:ilvl w:val="0"/>
          <w:numId w:val="14"/>
        </w:numPr>
        <w:spacing w:before="24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31CC9">
        <w:rPr>
          <w:rFonts w:ascii="Times New Roman" w:hAnsi="Times New Roman" w:cs="Times New Roman"/>
          <w:b/>
          <w:sz w:val="24"/>
          <w:szCs w:val="24"/>
        </w:rPr>
        <w:t>Perform OpenIE</w:t>
      </w:r>
      <w:r w:rsidR="00431CC9">
        <w:rPr>
          <w:rFonts w:ascii="Times New Roman" w:hAnsi="Times New Roman" w:cs="Times New Roman"/>
          <w:b/>
          <w:sz w:val="24"/>
          <w:szCs w:val="24"/>
        </w:rPr>
        <w:t xml:space="preserve"> (triplet extraction)</w:t>
      </w:r>
      <w:r w:rsidRPr="00431CC9">
        <w:rPr>
          <w:rFonts w:ascii="Times New Roman" w:hAnsi="Times New Roman" w:cs="Times New Roman"/>
          <w:b/>
          <w:sz w:val="24"/>
          <w:szCs w:val="24"/>
        </w:rPr>
        <w:t xml:space="preserve"> on the Abstracts</w:t>
      </w:r>
      <w:r w:rsidR="00431CC9">
        <w:rPr>
          <w:rFonts w:ascii="Times New Roman" w:hAnsi="Times New Roman" w:cs="Times New Roman"/>
          <w:b/>
          <w:sz w:val="24"/>
          <w:szCs w:val="24"/>
        </w:rPr>
        <w:t xml:space="preserve"> by using python </w:t>
      </w:r>
      <w:r w:rsidR="00DD02BC">
        <w:rPr>
          <w:rFonts w:ascii="Times New Roman" w:hAnsi="Times New Roman" w:cs="Times New Roman"/>
          <w:b/>
          <w:sz w:val="24"/>
          <w:szCs w:val="24"/>
        </w:rPr>
        <w:t xml:space="preserve">and </w:t>
      </w:r>
      <w:r w:rsidR="00DD02BC" w:rsidRPr="00431CC9">
        <w:rPr>
          <w:rFonts w:ascii="Times New Roman" w:hAnsi="Times New Roman" w:cs="Times New Roman"/>
          <w:b/>
          <w:sz w:val="24"/>
          <w:szCs w:val="24"/>
        </w:rPr>
        <w:t>have</w:t>
      </w:r>
      <w:r w:rsidRPr="00431CC9">
        <w:rPr>
          <w:rFonts w:ascii="Times New Roman" w:hAnsi="Times New Roman" w:cs="Times New Roman"/>
          <w:b/>
          <w:sz w:val="24"/>
          <w:szCs w:val="24"/>
        </w:rPr>
        <w:t xml:space="preserve"> Triplets ready for ontology &lt;</w:t>
      </w:r>
      <w:proofErr w:type="gramStart"/>
      <w:r w:rsidRPr="00431CC9">
        <w:rPr>
          <w:rFonts w:ascii="Times New Roman" w:hAnsi="Times New Roman" w:cs="Times New Roman"/>
          <w:b/>
          <w:sz w:val="24"/>
          <w:szCs w:val="24"/>
        </w:rPr>
        <w:t>S,P</w:t>
      </w:r>
      <w:proofErr w:type="gramEnd"/>
      <w:r w:rsidRPr="00431CC9">
        <w:rPr>
          <w:rFonts w:ascii="Times New Roman" w:hAnsi="Times New Roman" w:cs="Times New Roman"/>
          <w:b/>
          <w:sz w:val="24"/>
          <w:szCs w:val="24"/>
        </w:rPr>
        <w:t>,O&gt;</w:t>
      </w:r>
    </w:p>
    <w:p w14:paraId="3F5DF9F4" w14:textId="05A3C8CA" w:rsidR="00431CC9" w:rsidRPr="00431CC9" w:rsidRDefault="00431CC9" w:rsidP="00431CC9">
      <w:pPr>
        <w:pStyle w:val="ListParagraph"/>
        <w:numPr>
          <w:ilvl w:val="0"/>
          <w:numId w:val="14"/>
        </w:numPr>
        <w:spacing w:before="24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reate the ontologies from the triplet using </w:t>
      </w:r>
      <w:r w:rsidRPr="00431CC9">
        <w:rPr>
          <w:rFonts w:ascii="Times New Roman" w:hAnsi="Times New Roman" w:cs="Times New Roman"/>
          <w:b/>
          <w:sz w:val="24"/>
          <w:szCs w:val="24"/>
        </w:rPr>
        <w:t>Protégé tool</w:t>
      </w:r>
      <w:r>
        <w:rPr>
          <w:rFonts w:ascii="Times New Roman" w:hAnsi="Times New Roman" w:cs="Times New Roman"/>
          <w:b/>
          <w:sz w:val="24"/>
          <w:szCs w:val="24"/>
        </w:rPr>
        <w:t xml:space="preserve"> and</w:t>
      </w: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:</w:t>
      </w:r>
    </w:p>
    <w:p w14:paraId="0FF52693" w14:textId="060F1643" w:rsidR="00A22A7B" w:rsidRDefault="00A22A7B" w:rsidP="00A22A7B">
      <w:pPr>
        <w:pStyle w:val="ListParagraph"/>
        <w:numPr>
          <w:ilvl w:val="0"/>
          <w:numId w:val="13"/>
        </w:numPr>
        <w:spacing w:before="24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ist the unique Predicates &lt;P&gt;</w:t>
      </w:r>
    </w:p>
    <w:p w14:paraId="0BD5AA19" w14:textId="39B825A8" w:rsidR="00A22A7B" w:rsidRDefault="00A22A7B" w:rsidP="00A22A7B">
      <w:pPr>
        <w:pStyle w:val="ListParagraph"/>
        <w:numPr>
          <w:ilvl w:val="0"/>
          <w:numId w:val="13"/>
        </w:numPr>
        <w:spacing w:before="24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List the unique Subjects &lt;S&gt; </w:t>
      </w:r>
    </w:p>
    <w:p w14:paraId="3492EC32" w14:textId="64F5833A" w:rsidR="009C1381" w:rsidRPr="00431CC9" w:rsidRDefault="00A22A7B" w:rsidP="00431CC9">
      <w:pPr>
        <w:pStyle w:val="ListParagraph"/>
        <w:numPr>
          <w:ilvl w:val="0"/>
          <w:numId w:val="13"/>
        </w:numPr>
        <w:spacing w:before="240" w:line="276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431CC9">
        <w:rPr>
          <w:rFonts w:ascii="Times New Roman" w:hAnsi="Times New Roman" w:cs="Times New Roman"/>
          <w:b/>
          <w:sz w:val="24"/>
          <w:szCs w:val="24"/>
        </w:rPr>
        <w:t xml:space="preserve">List the unique Objects &lt;O&gt; </w:t>
      </w:r>
    </w:p>
    <w:p w14:paraId="49816C97" w14:textId="77777777" w:rsidR="00431CC9" w:rsidRDefault="009C1381" w:rsidP="00431CC9">
      <w:pPr>
        <w:pStyle w:val="ListParagraph"/>
        <w:numPr>
          <w:ilvl w:val="0"/>
          <w:numId w:val="14"/>
        </w:numPr>
        <w:spacing w:before="240" w:line="276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431CC9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Display </w:t>
      </w:r>
      <w:r w:rsidR="00431CC9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your ontologies</w:t>
      </w:r>
      <w:r w:rsidRPr="00431CC9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 using VOWL </w:t>
      </w:r>
    </w:p>
    <w:p w14:paraId="0D1A49EC" w14:textId="466FC911" w:rsidR="009C1381" w:rsidRPr="00431CC9" w:rsidRDefault="009C1381" w:rsidP="00DD02BC">
      <w:pPr>
        <w:pStyle w:val="ListParagraph"/>
        <w:spacing w:before="240" w:line="276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431CC9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(http://www.visualdataweb.de/webvowl/)</w:t>
      </w:r>
    </w:p>
    <w:sectPr w:rsidR="009C1381" w:rsidRPr="00431C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C1539"/>
    <w:multiLevelType w:val="hybridMultilevel"/>
    <w:tmpl w:val="33D2613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F317E"/>
    <w:multiLevelType w:val="multilevel"/>
    <w:tmpl w:val="B16C0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2550B2"/>
    <w:multiLevelType w:val="hybridMultilevel"/>
    <w:tmpl w:val="B85291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88659C"/>
    <w:multiLevelType w:val="hybridMultilevel"/>
    <w:tmpl w:val="D6EEE13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8A925E5"/>
    <w:multiLevelType w:val="hybridMultilevel"/>
    <w:tmpl w:val="995280D2"/>
    <w:lvl w:ilvl="0" w:tplc="8878E48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9E09BD"/>
    <w:multiLevelType w:val="hybridMultilevel"/>
    <w:tmpl w:val="7ADA5A5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3B3CE5"/>
    <w:multiLevelType w:val="hybridMultilevel"/>
    <w:tmpl w:val="9C3409F0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9F0321"/>
    <w:multiLevelType w:val="hybridMultilevel"/>
    <w:tmpl w:val="8BE688DC"/>
    <w:lvl w:ilvl="0" w:tplc="D344512E">
      <w:start w:val="1"/>
      <w:numFmt w:val="decimal"/>
      <w:lvlText w:val="%1."/>
      <w:lvlJc w:val="left"/>
      <w:pPr>
        <w:ind w:left="720" w:hanging="360"/>
      </w:pPr>
    </w:lvl>
    <w:lvl w:ilvl="1" w:tplc="D60C33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FCC5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78EA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4273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2C99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3A03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4E84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3C7E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2A4837"/>
    <w:multiLevelType w:val="hybridMultilevel"/>
    <w:tmpl w:val="39B2ECE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A739FC"/>
    <w:multiLevelType w:val="hybridMultilevel"/>
    <w:tmpl w:val="3EC6B1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A206C7"/>
    <w:multiLevelType w:val="hybridMultilevel"/>
    <w:tmpl w:val="0F4AC99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CA1B88"/>
    <w:multiLevelType w:val="hybridMultilevel"/>
    <w:tmpl w:val="F5208408"/>
    <w:lvl w:ilvl="0" w:tplc="ADDA0E60">
      <w:start w:val="1"/>
      <w:numFmt w:val="decimal"/>
      <w:lvlText w:val="%1."/>
      <w:lvlJc w:val="left"/>
      <w:pPr>
        <w:ind w:left="1440" w:hanging="360"/>
      </w:pPr>
      <w:rPr>
        <w:b/>
        <w:i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39B4773"/>
    <w:multiLevelType w:val="hybridMultilevel"/>
    <w:tmpl w:val="0F4AC99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C66051"/>
    <w:multiLevelType w:val="hybridMultilevel"/>
    <w:tmpl w:val="833E7A7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4"/>
  </w:num>
  <w:num w:numId="3">
    <w:abstractNumId w:val="0"/>
  </w:num>
  <w:num w:numId="4">
    <w:abstractNumId w:val="6"/>
  </w:num>
  <w:num w:numId="5">
    <w:abstractNumId w:val="10"/>
  </w:num>
  <w:num w:numId="6">
    <w:abstractNumId w:val="12"/>
  </w:num>
  <w:num w:numId="7">
    <w:abstractNumId w:val="1"/>
  </w:num>
  <w:num w:numId="8">
    <w:abstractNumId w:val="9"/>
  </w:num>
  <w:num w:numId="9">
    <w:abstractNumId w:val="5"/>
  </w:num>
  <w:num w:numId="10">
    <w:abstractNumId w:val="8"/>
  </w:num>
  <w:num w:numId="11">
    <w:abstractNumId w:val="13"/>
  </w:num>
  <w:num w:numId="12">
    <w:abstractNumId w:val="11"/>
  </w:num>
  <w:num w:numId="13">
    <w:abstractNumId w:val="3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jEzNTM3sjA2MLBU0lEKTi0uzszPAykwqQUAueXupSwAAAA="/>
  </w:docVars>
  <w:rsids>
    <w:rsidRoot w:val="00A47801"/>
    <w:rsid w:val="00061775"/>
    <w:rsid w:val="00072594"/>
    <w:rsid w:val="000E5480"/>
    <w:rsid w:val="00107C9B"/>
    <w:rsid w:val="0018050E"/>
    <w:rsid w:val="002730EA"/>
    <w:rsid w:val="00273A23"/>
    <w:rsid w:val="002A30BF"/>
    <w:rsid w:val="003C4464"/>
    <w:rsid w:val="00431CC9"/>
    <w:rsid w:val="00444401"/>
    <w:rsid w:val="004759B9"/>
    <w:rsid w:val="004D346D"/>
    <w:rsid w:val="006054AB"/>
    <w:rsid w:val="006113DD"/>
    <w:rsid w:val="006657EE"/>
    <w:rsid w:val="00671C41"/>
    <w:rsid w:val="007D6BCD"/>
    <w:rsid w:val="00807D0F"/>
    <w:rsid w:val="00844DE6"/>
    <w:rsid w:val="0087694E"/>
    <w:rsid w:val="008968BB"/>
    <w:rsid w:val="008B7F52"/>
    <w:rsid w:val="008F3279"/>
    <w:rsid w:val="009B37AE"/>
    <w:rsid w:val="009C1381"/>
    <w:rsid w:val="00A22A7B"/>
    <w:rsid w:val="00A47801"/>
    <w:rsid w:val="00AA177E"/>
    <w:rsid w:val="00AD30DD"/>
    <w:rsid w:val="00B75EB2"/>
    <w:rsid w:val="00BD1BA7"/>
    <w:rsid w:val="00C20180"/>
    <w:rsid w:val="00C44D91"/>
    <w:rsid w:val="00CC3BDD"/>
    <w:rsid w:val="00D90D95"/>
    <w:rsid w:val="00DC5ADF"/>
    <w:rsid w:val="00DD02BC"/>
    <w:rsid w:val="00E3729A"/>
    <w:rsid w:val="00EC5D03"/>
    <w:rsid w:val="00ED14C4"/>
    <w:rsid w:val="00F731BB"/>
    <w:rsid w:val="01736A22"/>
    <w:rsid w:val="1341F57D"/>
    <w:rsid w:val="13873CDC"/>
    <w:rsid w:val="2E51114D"/>
    <w:rsid w:val="3BEAD3E8"/>
    <w:rsid w:val="4356D992"/>
    <w:rsid w:val="548C03D9"/>
    <w:rsid w:val="5C744684"/>
    <w:rsid w:val="5F0A0BB8"/>
    <w:rsid w:val="629103FF"/>
    <w:rsid w:val="73773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BEE31"/>
  <w15:chartTrackingRefBased/>
  <w15:docId w15:val="{843B166E-7253-4D60-BF62-7D5E463A4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5480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0E5480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F731B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3729A"/>
    <w:rPr>
      <w:color w:val="954F72" w:themeColor="followedHyperlink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DC5ADF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2A30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mceitemhiddenspellword">
    <w:name w:val="mceitemhiddenspellword"/>
    <w:basedOn w:val="DefaultParagraphFont"/>
    <w:rsid w:val="002A30BF"/>
  </w:style>
  <w:style w:type="character" w:styleId="UnresolvedMention">
    <w:name w:val="Unresolved Mention"/>
    <w:basedOn w:val="DefaultParagraphFont"/>
    <w:uiPriority w:val="99"/>
    <w:semiHidden/>
    <w:unhideWhenUsed/>
    <w:rsid w:val="003C446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817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6565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39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2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387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6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282F9D-C055-49C7-BBC9-84067E3787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70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Shekar, Mayanka (UMKC-Student)</dc:creator>
  <cp:keywords/>
  <dc:description/>
  <cp:lastModifiedBy>syed shah</cp:lastModifiedBy>
  <cp:revision>39</cp:revision>
  <dcterms:created xsi:type="dcterms:W3CDTF">2017-06-03T16:55:00Z</dcterms:created>
  <dcterms:modified xsi:type="dcterms:W3CDTF">2020-03-19T09:53:00Z</dcterms:modified>
</cp:coreProperties>
</file>